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F50B2F" w14:textId="42A898F5" w:rsidR="00A80BFF" w:rsidRDefault="00A80BFF" w:rsidP="00A80BFF">
      <w:pPr>
        <w:pStyle w:val="Title"/>
      </w:pPr>
      <w:bookmarkStart w:id="0" w:name="_GoBack"/>
      <w:bookmarkEnd w:id="0"/>
      <w:r>
        <w:t>Executive Director</w:t>
      </w:r>
    </w:p>
    <w:p w14:paraId="376A38C7" w14:textId="4EFB58F1" w:rsidR="00460C7C" w:rsidRPr="009467ED" w:rsidRDefault="00460C7C" w:rsidP="00460C7C">
      <w:pPr>
        <w:rPr>
          <w:sz w:val="24"/>
          <w:szCs w:val="24"/>
        </w:rPr>
      </w:pPr>
      <w:r w:rsidRPr="009467ED">
        <w:rPr>
          <w:sz w:val="24"/>
          <w:szCs w:val="24"/>
        </w:rPr>
        <w:t xml:space="preserve">The </w:t>
      </w:r>
      <w:r w:rsidR="009467ED" w:rsidRPr="009467ED">
        <w:rPr>
          <w:sz w:val="24"/>
          <w:szCs w:val="24"/>
        </w:rPr>
        <w:t>C</w:t>
      </w:r>
      <w:r w:rsidRPr="009467ED">
        <w:rPr>
          <w:sz w:val="24"/>
          <w:szCs w:val="24"/>
        </w:rPr>
        <w:t>ity of Portage la Prairie and the surrounding municipality is a progressive community with an area population of approximately 20,000 inhabitants. Located in south-central Manitoba</w:t>
      </w:r>
      <w:r w:rsidR="006C31BF" w:rsidRPr="009467ED">
        <w:rPr>
          <w:sz w:val="24"/>
          <w:szCs w:val="24"/>
        </w:rPr>
        <w:t>. T</w:t>
      </w:r>
      <w:r w:rsidRPr="009467ED">
        <w:rPr>
          <w:sz w:val="24"/>
          <w:szCs w:val="24"/>
        </w:rPr>
        <w:t>he Portage region is, and always has been, an important transportation centre, dating back to its inception as a fur-trading post. Today, it is connected to the rest of Canada via the Trans-Canada Highway and Yellowhead Highway, with service from both major railroads, a trans-continental bus ser</w:t>
      </w:r>
      <w:r w:rsidR="006C31BF" w:rsidRPr="009467ED">
        <w:rPr>
          <w:sz w:val="24"/>
          <w:szCs w:val="24"/>
        </w:rPr>
        <w:t xml:space="preserve">vice, and air through Southport </w:t>
      </w:r>
      <w:r w:rsidRPr="009467ED">
        <w:rPr>
          <w:sz w:val="24"/>
          <w:szCs w:val="24"/>
        </w:rPr>
        <w:t>Airport.</w:t>
      </w:r>
      <w:r w:rsidR="006C31BF" w:rsidRPr="009467ED">
        <w:rPr>
          <w:sz w:val="24"/>
          <w:szCs w:val="24"/>
        </w:rPr>
        <w:t xml:space="preserve"> </w:t>
      </w:r>
      <w:r w:rsidRPr="009467ED">
        <w:rPr>
          <w:sz w:val="24"/>
          <w:szCs w:val="24"/>
        </w:rPr>
        <w:t>It is at this intersection of ideas, agricultural rich lands and world-wide connectivity that the Portage Regional Economic Development office (PRED) operates</w:t>
      </w:r>
      <w:r w:rsidR="00A80BFF" w:rsidRPr="009467ED">
        <w:rPr>
          <w:sz w:val="24"/>
          <w:szCs w:val="24"/>
        </w:rPr>
        <w:t xml:space="preserve"> (www.plprecd.ca)</w:t>
      </w:r>
      <w:r w:rsidRPr="009467ED">
        <w:rPr>
          <w:sz w:val="24"/>
          <w:szCs w:val="24"/>
        </w:rPr>
        <w:t xml:space="preserve">. </w:t>
      </w:r>
    </w:p>
    <w:p w14:paraId="04BAC699" w14:textId="3D1CB9C1" w:rsidR="006C31BF" w:rsidRPr="009467ED" w:rsidRDefault="006C31BF" w:rsidP="006C31BF">
      <w:pPr>
        <w:pStyle w:val="Heading1"/>
        <w:rPr>
          <w:sz w:val="24"/>
          <w:szCs w:val="24"/>
        </w:rPr>
      </w:pPr>
      <w:r w:rsidRPr="009467ED">
        <w:rPr>
          <w:sz w:val="24"/>
          <w:szCs w:val="24"/>
        </w:rPr>
        <w:t>Role</w:t>
      </w:r>
    </w:p>
    <w:p w14:paraId="71B1216E" w14:textId="43715968" w:rsidR="00972D5F" w:rsidRPr="009467ED" w:rsidRDefault="006232EF" w:rsidP="00972D5F">
      <w:pPr>
        <w:rPr>
          <w:sz w:val="24"/>
          <w:szCs w:val="24"/>
        </w:rPr>
      </w:pPr>
      <w:r w:rsidRPr="009467ED">
        <w:rPr>
          <w:sz w:val="24"/>
          <w:szCs w:val="24"/>
        </w:rPr>
        <w:t xml:space="preserve">The Executive Director is a confident entrepreneurial leader with demonstrated collaboration skills leading to successful economic, tourism and community outcomes. </w:t>
      </w:r>
      <w:r w:rsidR="006C31BF" w:rsidRPr="009467ED">
        <w:rPr>
          <w:sz w:val="24"/>
          <w:szCs w:val="24"/>
        </w:rPr>
        <w:t>Reporting to the Board of Directors of the PRED, the Executive Director is responsible for facilitating, promoting and ensuring comm</w:t>
      </w:r>
      <w:r w:rsidR="00BA76A4" w:rsidRPr="009467ED">
        <w:rPr>
          <w:sz w:val="24"/>
          <w:szCs w:val="24"/>
        </w:rPr>
        <w:t>unity</w:t>
      </w:r>
      <w:r w:rsidRPr="009467ED">
        <w:rPr>
          <w:sz w:val="24"/>
          <w:szCs w:val="24"/>
        </w:rPr>
        <w:t>,</w:t>
      </w:r>
      <w:r w:rsidR="00BA76A4" w:rsidRPr="009467ED">
        <w:rPr>
          <w:sz w:val="24"/>
          <w:szCs w:val="24"/>
        </w:rPr>
        <w:t xml:space="preserve"> </w:t>
      </w:r>
      <w:r w:rsidR="006C31BF" w:rsidRPr="009467ED">
        <w:rPr>
          <w:sz w:val="24"/>
          <w:szCs w:val="24"/>
        </w:rPr>
        <w:t xml:space="preserve">economic </w:t>
      </w:r>
      <w:r w:rsidRPr="009467ED">
        <w:rPr>
          <w:sz w:val="24"/>
          <w:szCs w:val="24"/>
        </w:rPr>
        <w:t xml:space="preserve">and tourism </w:t>
      </w:r>
      <w:r w:rsidR="006C31BF" w:rsidRPr="009467ED">
        <w:rPr>
          <w:sz w:val="24"/>
          <w:szCs w:val="24"/>
        </w:rPr>
        <w:t xml:space="preserve">development. </w:t>
      </w:r>
    </w:p>
    <w:p w14:paraId="1DC40052" w14:textId="4ED32773" w:rsidR="006C31BF" w:rsidRPr="009467ED" w:rsidRDefault="006C31BF" w:rsidP="006C31BF">
      <w:pPr>
        <w:pStyle w:val="Heading1"/>
        <w:rPr>
          <w:sz w:val="24"/>
          <w:szCs w:val="24"/>
        </w:rPr>
      </w:pPr>
      <w:r w:rsidRPr="009467ED">
        <w:rPr>
          <w:sz w:val="24"/>
          <w:szCs w:val="24"/>
        </w:rPr>
        <w:t>Responsibilities</w:t>
      </w:r>
    </w:p>
    <w:p w14:paraId="2DF8EA86" w14:textId="646AC5B5" w:rsidR="006232EF" w:rsidRPr="009467ED" w:rsidRDefault="006232EF" w:rsidP="006232EF">
      <w:pPr>
        <w:pStyle w:val="ListParagraph"/>
        <w:numPr>
          <w:ilvl w:val="0"/>
          <w:numId w:val="2"/>
        </w:numPr>
        <w:rPr>
          <w:sz w:val="24"/>
          <w:szCs w:val="24"/>
          <w:lang w:eastAsia="en-CA"/>
        </w:rPr>
      </w:pPr>
      <w:r w:rsidRPr="009467ED">
        <w:rPr>
          <w:sz w:val="24"/>
          <w:szCs w:val="24"/>
          <w:lang w:eastAsia="en-CA"/>
        </w:rPr>
        <w:t>Oversee the overall management of PRED, including but not limited to the:</w:t>
      </w:r>
    </w:p>
    <w:p w14:paraId="6F2FA005" w14:textId="7150C55A" w:rsidR="006232EF" w:rsidRPr="009467ED" w:rsidRDefault="006232EF" w:rsidP="006232EF">
      <w:pPr>
        <w:pStyle w:val="ListParagraph"/>
        <w:numPr>
          <w:ilvl w:val="1"/>
          <w:numId w:val="2"/>
        </w:numPr>
        <w:rPr>
          <w:sz w:val="24"/>
          <w:szCs w:val="24"/>
          <w:lang w:eastAsia="en-CA"/>
        </w:rPr>
      </w:pPr>
      <w:r w:rsidRPr="009467ED">
        <w:rPr>
          <w:sz w:val="24"/>
          <w:szCs w:val="24"/>
          <w:lang w:eastAsia="en-CA"/>
        </w:rPr>
        <w:t>Financial reporting and budgeting;</w:t>
      </w:r>
    </w:p>
    <w:p w14:paraId="42B01444" w14:textId="711310A7" w:rsidR="006232EF" w:rsidRPr="009467ED" w:rsidRDefault="006232EF" w:rsidP="006232EF">
      <w:pPr>
        <w:pStyle w:val="ListParagraph"/>
        <w:numPr>
          <w:ilvl w:val="1"/>
          <w:numId w:val="2"/>
        </w:numPr>
        <w:rPr>
          <w:sz w:val="24"/>
          <w:szCs w:val="24"/>
          <w:lang w:eastAsia="en-CA"/>
        </w:rPr>
      </w:pPr>
      <w:r w:rsidRPr="009467ED">
        <w:rPr>
          <w:sz w:val="24"/>
          <w:szCs w:val="24"/>
          <w:lang w:eastAsia="en-CA"/>
        </w:rPr>
        <w:t>Operations;</w:t>
      </w:r>
    </w:p>
    <w:p w14:paraId="0372C651" w14:textId="3DDBD328" w:rsidR="006232EF" w:rsidRPr="009467ED" w:rsidRDefault="006232EF" w:rsidP="006232EF">
      <w:pPr>
        <w:pStyle w:val="ListParagraph"/>
        <w:numPr>
          <w:ilvl w:val="1"/>
          <w:numId w:val="2"/>
        </w:numPr>
        <w:rPr>
          <w:sz w:val="24"/>
          <w:szCs w:val="24"/>
          <w:lang w:eastAsia="en-CA"/>
        </w:rPr>
      </w:pPr>
      <w:r w:rsidRPr="009467ED">
        <w:rPr>
          <w:sz w:val="24"/>
          <w:szCs w:val="24"/>
          <w:lang w:eastAsia="en-CA"/>
        </w:rPr>
        <w:t>Assets;</w:t>
      </w:r>
    </w:p>
    <w:p w14:paraId="35407FBF" w14:textId="671D011B" w:rsidR="006232EF" w:rsidRPr="009467ED" w:rsidRDefault="006232EF" w:rsidP="006232EF">
      <w:pPr>
        <w:pStyle w:val="ListParagraph"/>
        <w:numPr>
          <w:ilvl w:val="1"/>
          <w:numId w:val="2"/>
        </w:numPr>
        <w:rPr>
          <w:sz w:val="24"/>
          <w:szCs w:val="24"/>
          <w:lang w:eastAsia="en-CA"/>
        </w:rPr>
      </w:pPr>
      <w:r w:rsidRPr="009467ED">
        <w:rPr>
          <w:sz w:val="24"/>
          <w:szCs w:val="24"/>
          <w:lang w:eastAsia="en-CA"/>
        </w:rPr>
        <w:t>Employees; and</w:t>
      </w:r>
    </w:p>
    <w:p w14:paraId="5F684395" w14:textId="058FB8DD" w:rsidR="006232EF" w:rsidRPr="009467ED" w:rsidRDefault="006232EF" w:rsidP="006232EF">
      <w:pPr>
        <w:pStyle w:val="ListParagraph"/>
        <w:numPr>
          <w:ilvl w:val="1"/>
          <w:numId w:val="2"/>
        </w:numPr>
        <w:rPr>
          <w:sz w:val="24"/>
          <w:szCs w:val="24"/>
          <w:lang w:eastAsia="en-CA"/>
        </w:rPr>
      </w:pPr>
      <w:r w:rsidRPr="009467ED">
        <w:rPr>
          <w:sz w:val="24"/>
          <w:szCs w:val="24"/>
          <w:lang w:eastAsia="en-CA"/>
        </w:rPr>
        <w:t>Stakeholder relationships.</w:t>
      </w:r>
    </w:p>
    <w:p w14:paraId="525C551F" w14:textId="204B1F86" w:rsidR="006232EF" w:rsidRPr="009467ED" w:rsidRDefault="006232EF" w:rsidP="006232EF">
      <w:pPr>
        <w:pStyle w:val="ListParagraph"/>
        <w:numPr>
          <w:ilvl w:val="0"/>
          <w:numId w:val="2"/>
        </w:numPr>
        <w:rPr>
          <w:sz w:val="24"/>
          <w:szCs w:val="24"/>
          <w:lang w:eastAsia="en-CA"/>
        </w:rPr>
      </w:pPr>
      <w:r w:rsidRPr="009467ED">
        <w:rPr>
          <w:sz w:val="24"/>
          <w:szCs w:val="24"/>
          <w:lang w:eastAsia="en-CA"/>
        </w:rPr>
        <w:t>Develop, implement and monitor a strategic plan including key performance indicators in collaboration with the Board of Directors.</w:t>
      </w:r>
    </w:p>
    <w:p w14:paraId="7D052886" w14:textId="10A5624D" w:rsidR="006232EF" w:rsidRPr="009467ED" w:rsidRDefault="006232EF" w:rsidP="006232EF">
      <w:pPr>
        <w:pStyle w:val="ListParagraph"/>
        <w:numPr>
          <w:ilvl w:val="0"/>
          <w:numId w:val="2"/>
        </w:numPr>
        <w:rPr>
          <w:sz w:val="24"/>
          <w:szCs w:val="24"/>
          <w:lang w:eastAsia="en-CA"/>
        </w:rPr>
      </w:pPr>
      <w:r w:rsidRPr="009467ED">
        <w:rPr>
          <w:sz w:val="24"/>
          <w:szCs w:val="24"/>
          <w:lang w:eastAsia="en-CA"/>
        </w:rPr>
        <w:t xml:space="preserve">Secure funding for </w:t>
      </w:r>
      <w:r w:rsidR="00FF4491" w:rsidRPr="009467ED">
        <w:rPr>
          <w:sz w:val="24"/>
          <w:szCs w:val="24"/>
          <w:lang w:eastAsia="en-CA"/>
        </w:rPr>
        <w:t>projects, activities and programs.</w:t>
      </w:r>
    </w:p>
    <w:p w14:paraId="335C7438" w14:textId="77777777" w:rsidR="00972D5F" w:rsidRPr="009467ED" w:rsidRDefault="00972D5F" w:rsidP="00972D5F">
      <w:pPr>
        <w:pStyle w:val="ListParagraph"/>
        <w:numPr>
          <w:ilvl w:val="0"/>
          <w:numId w:val="2"/>
        </w:numPr>
        <w:rPr>
          <w:sz w:val="24"/>
          <w:szCs w:val="24"/>
          <w:lang w:eastAsia="en-CA"/>
        </w:rPr>
      </w:pPr>
      <w:r w:rsidRPr="009467ED">
        <w:rPr>
          <w:sz w:val="24"/>
          <w:szCs w:val="24"/>
          <w:lang w:eastAsia="en-CA"/>
        </w:rPr>
        <w:t xml:space="preserve">Strengthen </w:t>
      </w:r>
      <w:r w:rsidR="005B1561" w:rsidRPr="009467ED">
        <w:rPr>
          <w:sz w:val="24"/>
          <w:szCs w:val="24"/>
          <w:lang w:eastAsia="en-CA"/>
        </w:rPr>
        <w:t>the region’s</w:t>
      </w:r>
      <w:r w:rsidRPr="009467ED">
        <w:rPr>
          <w:sz w:val="24"/>
          <w:szCs w:val="24"/>
          <w:lang w:eastAsia="en-CA"/>
        </w:rPr>
        <w:t xml:space="preserve"> economic infrastructure by seeking out investment and economic development leads aimed at attracting new and complementary economic development activities for the</w:t>
      </w:r>
      <w:r w:rsidR="005B1561" w:rsidRPr="009467ED">
        <w:rPr>
          <w:sz w:val="24"/>
          <w:szCs w:val="24"/>
          <w:lang w:eastAsia="en-CA"/>
        </w:rPr>
        <w:t xml:space="preserve"> city and the</w:t>
      </w:r>
      <w:r w:rsidRPr="009467ED">
        <w:rPr>
          <w:sz w:val="24"/>
          <w:szCs w:val="24"/>
          <w:lang w:eastAsia="en-CA"/>
        </w:rPr>
        <w:t xml:space="preserve"> municipality.</w:t>
      </w:r>
    </w:p>
    <w:p w14:paraId="7FDC25ED" w14:textId="6CCC3B48" w:rsidR="00972D5F" w:rsidRPr="009467ED" w:rsidRDefault="005B1561" w:rsidP="00972D5F">
      <w:pPr>
        <w:pStyle w:val="ListParagraph"/>
        <w:numPr>
          <w:ilvl w:val="0"/>
          <w:numId w:val="2"/>
        </w:numPr>
        <w:rPr>
          <w:sz w:val="24"/>
          <w:szCs w:val="24"/>
          <w:lang w:eastAsia="en-CA"/>
        </w:rPr>
      </w:pPr>
      <w:r w:rsidRPr="009467ED">
        <w:rPr>
          <w:sz w:val="24"/>
          <w:szCs w:val="24"/>
          <w:lang w:eastAsia="en-CA"/>
        </w:rPr>
        <w:t>Enhance the existing</w:t>
      </w:r>
      <w:r w:rsidR="00972D5F" w:rsidRPr="009467ED">
        <w:rPr>
          <w:sz w:val="24"/>
          <w:szCs w:val="24"/>
          <w:lang w:eastAsia="en-CA"/>
        </w:rPr>
        <w:t xml:space="preserve"> database of companies and businesses in the </w:t>
      </w:r>
      <w:r w:rsidR="006232EF" w:rsidRPr="009467ED">
        <w:rPr>
          <w:sz w:val="24"/>
          <w:szCs w:val="24"/>
          <w:lang w:eastAsia="en-CA"/>
        </w:rPr>
        <w:t>region</w:t>
      </w:r>
      <w:r w:rsidR="00972D5F" w:rsidRPr="009467ED">
        <w:rPr>
          <w:sz w:val="24"/>
          <w:szCs w:val="24"/>
          <w:lang w:eastAsia="en-CA"/>
        </w:rPr>
        <w:t xml:space="preserve"> for distribution and identification of opportunities for prospective clients.</w:t>
      </w:r>
    </w:p>
    <w:p w14:paraId="3BA7E9D6" w14:textId="77777777" w:rsidR="00972D5F" w:rsidRPr="009467ED" w:rsidRDefault="00972D5F" w:rsidP="00972D5F">
      <w:pPr>
        <w:pStyle w:val="ListParagraph"/>
        <w:numPr>
          <w:ilvl w:val="0"/>
          <w:numId w:val="2"/>
        </w:numPr>
        <w:rPr>
          <w:sz w:val="24"/>
          <w:szCs w:val="24"/>
          <w:lang w:eastAsia="en-CA"/>
        </w:rPr>
      </w:pPr>
      <w:r w:rsidRPr="009467ED">
        <w:rPr>
          <w:sz w:val="24"/>
          <w:szCs w:val="24"/>
          <w:lang w:eastAsia="en-CA"/>
        </w:rPr>
        <w:t>Prepare economic studies and create reports that will lead to improved identification of economic opportunities that will benefit the municipality.</w:t>
      </w:r>
    </w:p>
    <w:p w14:paraId="4A3175CD" w14:textId="56A337A5" w:rsidR="00972D5F" w:rsidRPr="009467ED" w:rsidRDefault="00972D5F" w:rsidP="00972D5F">
      <w:pPr>
        <w:pStyle w:val="ListParagraph"/>
        <w:numPr>
          <w:ilvl w:val="0"/>
          <w:numId w:val="2"/>
        </w:numPr>
        <w:rPr>
          <w:sz w:val="24"/>
          <w:szCs w:val="24"/>
          <w:lang w:eastAsia="en-CA"/>
        </w:rPr>
      </w:pPr>
      <w:r w:rsidRPr="009467ED">
        <w:rPr>
          <w:sz w:val="24"/>
          <w:szCs w:val="24"/>
          <w:lang w:eastAsia="en-CA"/>
        </w:rPr>
        <w:t xml:space="preserve">Provide guidance to all developers, entrepreneurs or individuals in their investment development projects in </w:t>
      </w:r>
      <w:r w:rsidR="00137621" w:rsidRPr="009467ED">
        <w:rPr>
          <w:sz w:val="24"/>
          <w:szCs w:val="24"/>
          <w:lang w:eastAsia="en-CA"/>
        </w:rPr>
        <w:t>the region</w:t>
      </w:r>
      <w:r w:rsidRPr="009467ED">
        <w:rPr>
          <w:sz w:val="24"/>
          <w:szCs w:val="24"/>
          <w:lang w:eastAsia="en-CA"/>
        </w:rPr>
        <w:t xml:space="preserve">, direct them toward the appropriate resources, provide information on available government and private assistance, accompany them </w:t>
      </w:r>
      <w:r w:rsidRPr="009467ED">
        <w:rPr>
          <w:sz w:val="24"/>
          <w:szCs w:val="24"/>
          <w:lang w:eastAsia="en-CA"/>
        </w:rPr>
        <w:lastRenderedPageBreak/>
        <w:t>during their work process, facilitate the implementation of projects, negotiate contracts and ensure follow-up in the municipal approval process.</w:t>
      </w:r>
    </w:p>
    <w:p w14:paraId="668112DC" w14:textId="09886E64" w:rsidR="00972D5F" w:rsidRPr="009467ED" w:rsidRDefault="00972D5F" w:rsidP="00972D5F">
      <w:pPr>
        <w:pStyle w:val="ListParagraph"/>
        <w:numPr>
          <w:ilvl w:val="0"/>
          <w:numId w:val="2"/>
        </w:numPr>
        <w:rPr>
          <w:sz w:val="24"/>
          <w:szCs w:val="24"/>
          <w:lang w:eastAsia="en-CA"/>
        </w:rPr>
      </w:pPr>
      <w:r w:rsidRPr="009467ED">
        <w:rPr>
          <w:sz w:val="24"/>
          <w:szCs w:val="24"/>
          <w:lang w:eastAsia="en-CA"/>
        </w:rPr>
        <w:t xml:space="preserve">Offer advice to various </w:t>
      </w:r>
      <w:r w:rsidR="00A80BFF" w:rsidRPr="009467ED">
        <w:rPr>
          <w:sz w:val="24"/>
          <w:szCs w:val="24"/>
          <w:lang w:eastAsia="en-CA"/>
        </w:rPr>
        <w:t>stakeholders</w:t>
      </w:r>
      <w:r w:rsidRPr="009467ED">
        <w:rPr>
          <w:sz w:val="24"/>
          <w:szCs w:val="24"/>
          <w:lang w:eastAsia="en-CA"/>
        </w:rPr>
        <w:t xml:space="preserve"> on issues that could have an economic impact, as well as provide advice on trends from a development perspective.</w:t>
      </w:r>
    </w:p>
    <w:p w14:paraId="00BD7684" w14:textId="3DDF0AD7" w:rsidR="00972D5F" w:rsidRPr="009467ED" w:rsidRDefault="00972D5F" w:rsidP="00972D5F">
      <w:pPr>
        <w:pStyle w:val="ListParagraph"/>
        <w:numPr>
          <w:ilvl w:val="0"/>
          <w:numId w:val="2"/>
        </w:numPr>
        <w:rPr>
          <w:sz w:val="24"/>
          <w:szCs w:val="24"/>
          <w:lang w:eastAsia="en-CA"/>
        </w:rPr>
      </w:pPr>
      <w:r w:rsidRPr="009467ED">
        <w:rPr>
          <w:sz w:val="24"/>
          <w:szCs w:val="24"/>
          <w:lang w:eastAsia="en-CA"/>
        </w:rPr>
        <w:t>Prepare and present reports and make recommendations to the Board of Directors.</w:t>
      </w:r>
    </w:p>
    <w:p w14:paraId="7F784B57" w14:textId="77777777" w:rsidR="00972D5F" w:rsidRPr="009467ED" w:rsidRDefault="00972D5F" w:rsidP="00972D5F">
      <w:pPr>
        <w:pStyle w:val="ListParagraph"/>
        <w:numPr>
          <w:ilvl w:val="0"/>
          <w:numId w:val="2"/>
        </w:numPr>
        <w:rPr>
          <w:sz w:val="24"/>
          <w:szCs w:val="24"/>
          <w:lang w:eastAsia="en-CA"/>
        </w:rPr>
      </w:pPr>
      <w:r w:rsidRPr="009467ED">
        <w:rPr>
          <w:sz w:val="24"/>
          <w:szCs w:val="24"/>
          <w:lang w:eastAsia="en-CA"/>
        </w:rPr>
        <w:t>Work with various partners and stakeholders at the local, provincial and federal levels in the matter of industrial and commercial business connections in order to stimulate the local economy and generate innovating projects.</w:t>
      </w:r>
    </w:p>
    <w:p w14:paraId="44EF3AF2" w14:textId="77777777" w:rsidR="00972D5F" w:rsidRPr="009467ED" w:rsidRDefault="00972D5F" w:rsidP="00972D5F">
      <w:pPr>
        <w:pStyle w:val="ListParagraph"/>
        <w:numPr>
          <w:ilvl w:val="0"/>
          <w:numId w:val="2"/>
        </w:numPr>
        <w:rPr>
          <w:sz w:val="24"/>
          <w:szCs w:val="24"/>
          <w:lang w:eastAsia="en-CA"/>
        </w:rPr>
      </w:pPr>
      <w:r w:rsidRPr="009467ED">
        <w:rPr>
          <w:sz w:val="24"/>
          <w:szCs w:val="24"/>
          <w:lang w:eastAsia="en-CA"/>
        </w:rPr>
        <w:t>Identify, coordinate and attend targeted business events sponsored by economic groups (agencies, boards of directors, committees, working groups and others) at the local, regional, provincial and national levels in order to promote the municipality’s economic assets.</w:t>
      </w:r>
    </w:p>
    <w:p w14:paraId="28B54256" w14:textId="77777777" w:rsidR="00972D5F" w:rsidRPr="009467ED" w:rsidRDefault="00972D5F" w:rsidP="00972D5F">
      <w:pPr>
        <w:pStyle w:val="ListParagraph"/>
        <w:numPr>
          <w:ilvl w:val="0"/>
          <w:numId w:val="2"/>
        </w:numPr>
        <w:rPr>
          <w:sz w:val="24"/>
          <w:szCs w:val="24"/>
          <w:lang w:eastAsia="en-CA"/>
        </w:rPr>
      </w:pPr>
      <w:r w:rsidRPr="009467ED">
        <w:rPr>
          <w:sz w:val="24"/>
          <w:szCs w:val="24"/>
          <w:lang w:eastAsia="en-CA"/>
        </w:rPr>
        <w:t>Ensure compliance with local, provincial and federal economic development regulations.</w:t>
      </w:r>
    </w:p>
    <w:p w14:paraId="1392F41A" w14:textId="7620CC1F" w:rsidR="00137621" w:rsidRPr="009467ED" w:rsidRDefault="00137621" w:rsidP="00137621">
      <w:pPr>
        <w:pStyle w:val="Heading1"/>
        <w:rPr>
          <w:rFonts w:eastAsia="Times New Roman"/>
          <w:sz w:val="24"/>
          <w:szCs w:val="24"/>
          <w:lang w:eastAsia="en-CA"/>
        </w:rPr>
      </w:pPr>
      <w:r w:rsidRPr="009467ED">
        <w:rPr>
          <w:rFonts w:eastAsia="Times New Roman"/>
          <w:sz w:val="24"/>
          <w:szCs w:val="24"/>
          <w:lang w:eastAsia="en-CA"/>
        </w:rPr>
        <w:t>Professional Expertise and Knowledge</w:t>
      </w:r>
    </w:p>
    <w:p w14:paraId="07AB3A87" w14:textId="47D4F444" w:rsidR="00137621" w:rsidRPr="009467ED" w:rsidRDefault="00137621" w:rsidP="00137621">
      <w:pPr>
        <w:pStyle w:val="ListParagraph"/>
        <w:numPr>
          <w:ilvl w:val="0"/>
          <w:numId w:val="4"/>
        </w:numPr>
        <w:rPr>
          <w:sz w:val="24"/>
          <w:szCs w:val="24"/>
          <w:lang w:eastAsia="en-CA"/>
        </w:rPr>
      </w:pPr>
      <w:r w:rsidRPr="009467ED">
        <w:rPr>
          <w:sz w:val="24"/>
          <w:szCs w:val="24"/>
          <w:lang w:eastAsia="en-CA"/>
        </w:rPr>
        <w:t>Bachelor’s degree in business, economics, urban planning, or another related field, or a combination of a college degree and experience</w:t>
      </w:r>
    </w:p>
    <w:p w14:paraId="4EF0FF8B" w14:textId="070336C1" w:rsidR="00137621" w:rsidRPr="009467ED" w:rsidRDefault="00137621" w:rsidP="00137621">
      <w:pPr>
        <w:pStyle w:val="ListParagraph"/>
        <w:numPr>
          <w:ilvl w:val="0"/>
          <w:numId w:val="4"/>
        </w:numPr>
        <w:rPr>
          <w:sz w:val="24"/>
          <w:szCs w:val="24"/>
          <w:lang w:eastAsia="en-CA"/>
        </w:rPr>
      </w:pPr>
      <w:r w:rsidRPr="009467ED">
        <w:rPr>
          <w:sz w:val="24"/>
          <w:szCs w:val="24"/>
          <w:lang w:eastAsia="en-CA"/>
        </w:rPr>
        <w:t xml:space="preserve">Five (5) to eight (8) years of experience in economic development, community development, business development or an equivalent combination of education and experience. </w:t>
      </w:r>
    </w:p>
    <w:p w14:paraId="7B6466C7" w14:textId="77777777" w:rsidR="00137621" w:rsidRPr="009467ED" w:rsidRDefault="00137621" w:rsidP="00137621">
      <w:pPr>
        <w:pStyle w:val="ListParagraph"/>
        <w:numPr>
          <w:ilvl w:val="0"/>
          <w:numId w:val="4"/>
        </w:numPr>
        <w:rPr>
          <w:sz w:val="24"/>
          <w:szCs w:val="24"/>
          <w:lang w:eastAsia="en-CA"/>
        </w:rPr>
      </w:pPr>
      <w:r w:rsidRPr="009467ED">
        <w:rPr>
          <w:sz w:val="24"/>
          <w:szCs w:val="24"/>
          <w:lang w:eastAsia="en-CA"/>
        </w:rPr>
        <w:t>Knowledge of the principles and practices of management and economic development procedures.</w:t>
      </w:r>
    </w:p>
    <w:p w14:paraId="308D44DD" w14:textId="77777777" w:rsidR="00137621" w:rsidRPr="009467ED" w:rsidRDefault="00137621" w:rsidP="00137621">
      <w:pPr>
        <w:pStyle w:val="ListParagraph"/>
        <w:numPr>
          <w:ilvl w:val="0"/>
          <w:numId w:val="4"/>
        </w:numPr>
        <w:rPr>
          <w:sz w:val="24"/>
          <w:szCs w:val="24"/>
          <w:lang w:eastAsia="en-CA"/>
        </w:rPr>
      </w:pPr>
      <w:r w:rsidRPr="009467ED">
        <w:rPr>
          <w:sz w:val="24"/>
          <w:szCs w:val="24"/>
          <w:lang w:eastAsia="en-CA"/>
        </w:rPr>
        <w:t>Knowledge of the applicable laws, regulations and local, provincial and federal codes regarding economic development and how government manages economic development.</w:t>
      </w:r>
    </w:p>
    <w:p w14:paraId="0EF34A66" w14:textId="57FD67EB" w:rsidR="00137621" w:rsidRPr="009467ED" w:rsidRDefault="00137621" w:rsidP="00137621">
      <w:pPr>
        <w:pStyle w:val="ListParagraph"/>
        <w:numPr>
          <w:ilvl w:val="0"/>
          <w:numId w:val="4"/>
        </w:numPr>
        <w:rPr>
          <w:sz w:val="24"/>
          <w:szCs w:val="24"/>
          <w:lang w:eastAsia="en-CA"/>
        </w:rPr>
      </w:pPr>
      <w:r w:rsidRPr="009467ED">
        <w:rPr>
          <w:sz w:val="24"/>
          <w:szCs w:val="24"/>
          <w:lang w:eastAsia="en-CA"/>
        </w:rPr>
        <w:t>Knowledge of commercial management, particularly at the municipal level</w:t>
      </w:r>
      <w:r w:rsidR="00A80BFF" w:rsidRPr="009467ED">
        <w:rPr>
          <w:sz w:val="24"/>
          <w:szCs w:val="24"/>
          <w:lang w:eastAsia="en-CA"/>
        </w:rPr>
        <w:t xml:space="preserve"> an asset.</w:t>
      </w:r>
    </w:p>
    <w:p w14:paraId="184EAC76" w14:textId="77777777" w:rsidR="00137621" w:rsidRPr="009467ED" w:rsidRDefault="00137621" w:rsidP="00137621">
      <w:pPr>
        <w:pStyle w:val="ListParagraph"/>
        <w:numPr>
          <w:ilvl w:val="0"/>
          <w:numId w:val="4"/>
        </w:numPr>
        <w:rPr>
          <w:sz w:val="24"/>
          <w:szCs w:val="24"/>
          <w:lang w:eastAsia="en-CA"/>
        </w:rPr>
      </w:pPr>
      <w:r w:rsidRPr="009467ED">
        <w:rPr>
          <w:sz w:val="24"/>
          <w:szCs w:val="24"/>
          <w:lang w:eastAsia="en-CA"/>
        </w:rPr>
        <w:t>Knowledge of Microsoft Office Suite (Outlook, Word, Excel, PowerPoint)</w:t>
      </w:r>
    </w:p>
    <w:p w14:paraId="5D52D3AE" w14:textId="77777777" w:rsidR="00137621" w:rsidRPr="009467ED" w:rsidRDefault="00137621" w:rsidP="00137621">
      <w:pPr>
        <w:pStyle w:val="ListParagraph"/>
        <w:numPr>
          <w:ilvl w:val="0"/>
          <w:numId w:val="4"/>
        </w:numPr>
        <w:rPr>
          <w:sz w:val="24"/>
          <w:szCs w:val="24"/>
          <w:lang w:eastAsia="en-CA"/>
        </w:rPr>
      </w:pPr>
      <w:r w:rsidRPr="009467ED">
        <w:rPr>
          <w:sz w:val="24"/>
          <w:szCs w:val="24"/>
          <w:lang w:eastAsia="en-CA"/>
        </w:rPr>
        <w:t xml:space="preserve">Have good public and interpersonal relations skills. </w:t>
      </w:r>
    </w:p>
    <w:p w14:paraId="6D7CA657" w14:textId="77777777" w:rsidR="00137621" w:rsidRPr="009467ED" w:rsidRDefault="00137621" w:rsidP="00137621">
      <w:pPr>
        <w:pStyle w:val="ListParagraph"/>
        <w:numPr>
          <w:ilvl w:val="0"/>
          <w:numId w:val="4"/>
        </w:numPr>
        <w:rPr>
          <w:sz w:val="24"/>
          <w:szCs w:val="24"/>
          <w:lang w:eastAsia="en-CA"/>
        </w:rPr>
      </w:pPr>
      <w:r w:rsidRPr="009467ED">
        <w:rPr>
          <w:sz w:val="24"/>
          <w:szCs w:val="24"/>
          <w:lang w:eastAsia="en-CA"/>
        </w:rPr>
        <w:t xml:space="preserve">Keen sense of business, ability to identify results-oriented opportunities and motivated by the idea of attracting new clients on the regional and national scene. </w:t>
      </w:r>
    </w:p>
    <w:p w14:paraId="1BDE9EC9" w14:textId="77777777" w:rsidR="00137621" w:rsidRPr="009467ED" w:rsidRDefault="00137621" w:rsidP="00137621">
      <w:pPr>
        <w:pStyle w:val="ListParagraph"/>
        <w:numPr>
          <w:ilvl w:val="0"/>
          <w:numId w:val="4"/>
        </w:numPr>
        <w:rPr>
          <w:sz w:val="24"/>
          <w:szCs w:val="24"/>
          <w:lang w:eastAsia="en-CA"/>
        </w:rPr>
      </w:pPr>
      <w:r w:rsidRPr="009467ED">
        <w:rPr>
          <w:sz w:val="24"/>
          <w:szCs w:val="24"/>
          <w:lang w:eastAsia="en-CA"/>
        </w:rPr>
        <w:t>Ability to negotiate contracts and write clear and convincing proposals.</w:t>
      </w:r>
    </w:p>
    <w:p w14:paraId="0EDBD8F8" w14:textId="77777777" w:rsidR="00137621" w:rsidRPr="009467ED" w:rsidRDefault="00137621" w:rsidP="00137621">
      <w:pPr>
        <w:pStyle w:val="ListParagraph"/>
        <w:numPr>
          <w:ilvl w:val="0"/>
          <w:numId w:val="4"/>
        </w:numPr>
        <w:rPr>
          <w:sz w:val="24"/>
          <w:szCs w:val="24"/>
          <w:lang w:eastAsia="en-CA"/>
        </w:rPr>
      </w:pPr>
      <w:r w:rsidRPr="009467ED">
        <w:rPr>
          <w:sz w:val="24"/>
          <w:szCs w:val="24"/>
          <w:lang w:eastAsia="en-CA"/>
        </w:rPr>
        <w:t>Good knowledge of project management.</w:t>
      </w:r>
    </w:p>
    <w:p w14:paraId="71BE560B" w14:textId="77777777" w:rsidR="00137621" w:rsidRPr="009467ED" w:rsidRDefault="00137621" w:rsidP="00137621">
      <w:pPr>
        <w:pStyle w:val="ListParagraph"/>
        <w:numPr>
          <w:ilvl w:val="0"/>
          <w:numId w:val="4"/>
        </w:numPr>
        <w:rPr>
          <w:sz w:val="24"/>
          <w:szCs w:val="24"/>
          <w:lang w:eastAsia="en-CA"/>
        </w:rPr>
      </w:pPr>
      <w:r w:rsidRPr="009467ED">
        <w:rPr>
          <w:sz w:val="24"/>
          <w:szCs w:val="24"/>
          <w:lang w:eastAsia="en-CA"/>
        </w:rPr>
        <w:t>Good understanding of the principle of analysis and profitability, and knowledge on how to influence it.</w:t>
      </w:r>
    </w:p>
    <w:p w14:paraId="08F7CD28" w14:textId="77777777" w:rsidR="00137621" w:rsidRPr="009467ED" w:rsidRDefault="00137621" w:rsidP="00137621">
      <w:pPr>
        <w:pStyle w:val="ListParagraph"/>
        <w:numPr>
          <w:ilvl w:val="0"/>
          <w:numId w:val="4"/>
        </w:numPr>
        <w:rPr>
          <w:sz w:val="24"/>
          <w:szCs w:val="24"/>
          <w:lang w:eastAsia="en-CA"/>
        </w:rPr>
      </w:pPr>
      <w:r w:rsidRPr="009467ED">
        <w:rPr>
          <w:sz w:val="24"/>
          <w:szCs w:val="24"/>
          <w:lang w:eastAsia="en-CA"/>
        </w:rPr>
        <w:t>Ability to identify opportunities, establish goals and implement an action plan.</w:t>
      </w:r>
    </w:p>
    <w:p w14:paraId="718E8537" w14:textId="77777777" w:rsidR="00137621" w:rsidRPr="009467ED" w:rsidRDefault="00137621" w:rsidP="00137621">
      <w:pPr>
        <w:pStyle w:val="ListParagraph"/>
        <w:numPr>
          <w:ilvl w:val="0"/>
          <w:numId w:val="4"/>
        </w:numPr>
        <w:rPr>
          <w:sz w:val="24"/>
          <w:szCs w:val="24"/>
          <w:lang w:eastAsia="en-CA"/>
        </w:rPr>
      </w:pPr>
      <w:r w:rsidRPr="009467ED">
        <w:rPr>
          <w:sz w:val="24"/>
          <w:szCs w:val="24"/>
          <w:lang w:eastAsia="en-CA"/>
        </w:rPr>
        <w:t>Ability in organization, establishing priorities, and follow-up.</w:t>
      </w:r>
    </w:p>
    <w:p w14:paraId="38CCBA08" w14:textId="77777777" w:rsidR="00137621" w:rsidRPr="009467ED" w:rsidRDefault="00137621" w:rsidP="00137621">
      <w:pPr>
        <w:pStyle w:val="ListParagraph"/>
        <w:numPr>
          <w:ilvl w:val="0"/>
          <w:numId w:val="4"/>
        </w:numPr>
        <w:rPr>
          <w:sz w:val="24"/>
          <w:szCs w:val="24"/>
          <w:lang w:eastAsia="en-CA"/>
        </w:rPr>
      </w:pPr>
      <w:r w:rsidRPr="009467ED">
        <w:rPr>
          <w:sz w:val="24"/>
          <w:szCs w:val="24"/>
          <w:lang w:eastAsia="en-CA"/>
        </w:rPr>
        <w:t>Ability to adapt to unexpected circumstances and work under pressure.</w:t>
      </w:r>
    </w:p>
    <w:p w14:paraId="450E07DF" w14:textId="77777777" w:rsidR="00137621" w:rsidRPr="009467ED" w:rsidRDefault="00137621" w:rsidP="00137621">
      <w:pPr>
        <w:pStyle w:val="ListParagraph"/>
        <w:numPr>
          <w:ilvl w:val="0"/>
          <w:numId w:val="4"/>
        </w:numPr>
        <w:rPr>
          <w:sz w:val="24"/>
          <w:szCs w:val="24"/>
          <w:lang w:eastAsia="en-CA"/>
        </w:rPr>
      </w:pPr>
      <w:r w:rsidRPr="009467ED">
        <w:rPr>
          <w:sz w:val="24"/>
          <w:szCs w:val="24"/>
          <w:lang w:eastAsia="en-CA"/>
        </w:rPr>
        <w:t>Ability to manage confidential and sensitive business and client information.</w:t>
      </w:r>
    </w:p>
    <w:p w14:paraId="4CFDBB8F" w14:textId="77777777" w:rsidR="00137621" w:rsidRPr="009467ED" w:rsidRDefault="00137621" w:rsidP="00137621">
      <w:pPr>
        <w:pStyle w:val="ListParagraph"/>
        <w:numPr>
          <w:ilvl w:val="0"/>
          <w:numId w:val="4"/>
        </w:numPr>
        <w:rPr>
          <w:sz w:val="24"/>
          <w:szCs w:val="24"/>
          <w:lang w:eastAsia="en-CA"/>
        </w:rPr>
      </w:pPr>
      <w:r w:rsidRPr="009467ED">
        <w:rPr>
          <w:sz w:val="24"/>
          <w:szCs w:val="24"/>
          <w:lang w:eastAsia="en-CA"/>
        </w:rPr>
        <w:lastRenderedPageBreak/>
        <w:t>Ability to work independently and in a team environment.</w:t>
      </w:r>
    </w:p>
    <w:p w14:paraId="1CC4EE1A" w14:textId="3B64B837" w:rsidR="0092680B" w:rsidRPr="009467ED" w:rsidRDefault="00137621" w:rsidP="0019781C">
      <w:pPr>
        <w:pStyle w:val="ListParagraph"/>
        <w:numPr>
          <w:ilvl w:val="0"/>
          <w:numId w:val="4"/>
        </w:numPr>
        <w:rPr>
          <w:sz w:val="24"/>
          <w:szCs w:val="24"/>
          <w:lang w:eastAsia="en-CA"/>
        </w:rPr>
      </w:pPr>
      <w:r w:rsidRPr="009467ED">
        <w:rPr>
          <w:sz w:val="24"/>
          <w:szCs w:val="24"/>
          <w:lang w:eastAsia="en-CA"/>
        </w:rPr>
        <w:t>Self-driven, enthusiasm, tactful and diplomatic</w:t>
      </w:r>
    </w:p>
    <w:p w14:paraId="4B4CCD46" w14:textId="4A275D7D" w:rsidR="00137621" w:rsidRPr="009467ED" w:rsidRDefault="009467ED" w:rsidP="009467ED">
      <w:pPr>
        <w:widowControl w:val="0"/>
        <w:jc w:val="both"/>
        <w:rPr>
          <w:rFonts w:ascii="Calibri" w:hAnsi="Calibri" w:cs="Calibri"/>
          <w:sz w:val="24"/>
          <w:szCs w:val="24"/>
          <w:lang w:val="en-GB"/>
        </w:rPr>
      </w:pPr>
      <w:r w:rsidRPr="009467ED">
        <w:rPr>
          <w:rFonts w:ascii="Calibri" w:hAnsi="Calibri" w:cs="Calibri"/>
          <w:sz w:val="24"/>
          <w:szCs w:val="24"/>
          <w:lang w:val="en-GB"/>
        </w:rPr>
        <w:t>PRED offers a comprehensive benefits package.  Salary will be commensurate with experience and qualifications.</w:t>
      </w:r>
    </w:p>
    <w:p w14:paraId="320F19D9" w14:textId="47454C9A" w:rsidR="0019781C" w:rsidRPr="009467ED" w:rsidRDefault="0019781C" w:rsidP="0019781C">
      <w:pPr>
        <w:jc w:val="both"/>
        <w:rPr>
          <w:sz w:val="24"/>
          <w:szCs w:val="24"/>
          <w:lang w:eastAsia="en-CA"/>
        </w:rPr>
      </w:pPr>
      <w:r w:rsidRPr="009467ED">
        <w:rPr>
          <w:bCs/>
          <w:color w:val="000000"/>
          <w:sz w:val="24"/>
          <w:szCs w:val="24"/>
        </w:rPr>
        <w:t>The selection committee intends to review applications as early as</w:t>
      </w:r>
      <w:r w:rsidRPr="009467ED">
        <w:rPr>
          <w:color w:val="000000"/>
          <w:sz w:val="24"/>
          <w:szCs w:val="24"/>
        </w:rPr>
        <w:t xml:space="preserve"> June 28, 2019; however, applications may continue to be accepted until the right candidate is found.  </w:t>
      </w:r>
      <w:r w:rsidR="00A80BFF" w:rsidRPr="009467ED">
        <w:rPr>
          <w:sz w:val="24"/>
          <w:szCs w:val="24"/>
          <w:lang w:eastAsia="en-CA"/>
        </w:rPr>
        <w:t>Send your r</w:t>
      </w:r>
      <w:r w:rsidR="0092680B" w:rsidRPr="009467ED">
        <w:rPr>
          <w:sz w:val="24"/>
          <w:szCs w:val="24"/>
          <w:lang w:eastAsia="en-CA"/>
        </w:rPr>
        <w:t xml:space="preserve">esumes </w:t>
      </w:r>
      <w:r w:rsidR="00137621" w:rsidRPr="009467ED">
        <w:rPr>
          <w:sz w:val="24"/>
          <w:szCs w:val="24"/>
          <w:lang w:eastAsia="en-CA"/>
        </w:rPr>
        <w:t xml:space="preserve">complete with a cover letter </w:t>
      </w:r>
      <w:r w:rsidR="00A80BFF" w:rsidRPr="009467ED">
        <w:rPr>
          <w:sz w:val="24"/>
          <w:szCs w:val="24"/>
          <w:lang w:eastAsia="en-CA"/>
        </w:rPr>
        <w:t xml:space="preserve">by email to </w:t>
      </w:r>
      <w:hyperlink r:id="rId10" w:history="1">
        <w:r w:rsidR="007C67B4" w:rsidRPr="009467ED">
          <w:rPr>
            <w:rStyle w:val="Hyperlink"/>
            <w:sz w:val="24"/>
            <w:szCs w:val="24"/>
          </w:rPr>
          <w:t>HR@city-plap.com</w:t>
        </w:r>
      </w:hyperlink>
      <w:r w:rsidRPr="009467ED">
        <w:rPr>
          <w:sz w:val="24"/>
          <w:szCs w:val="24"/>
          <w:lang w:eastAsia="en-CA"/>
        </w:rPr>
        <w:t>.</w:t>
      </w:r>
    </w:p>
    <w:p w14:paraId="48988104" w14:textId="1D9A64D3" w:rsidR="009467ED" w:rsidRPr="009467ED" w:rsidRDefault="009467ED" w:rsidP="0019781C">
      <w:pPr>
        <w:jc w:val="both"/>
        <w:rPr>
          <w:sz w:val="24"/>
          <w:szCs w:val="24"/>
          <w:lang w:eastAsia="en-CA"/>
        </w:rPr>
      </w:pPr>
    </w:p>
    <w:p w14:paraId="67974CCD" w14:textId="77777777" w:rsidR="009467ED" w:rsidRPr="009467ED" w:rsidRDefault="009467ED" w:rsidP="009467ED">
      <w:pPr>
        <w:jc w:val="both"/>
        <w:rPr>
          <w:rFonts w:ascii="Calibri" w:hAnsi="Calibri" w:cs="Calibri"/>
          <w:sz w:val="24"/>
          <w:szCs w:val="24"/>
        </w:rPr>
      </w:pPr>
      <w:r w:rsidRPr="009467ED">
        <w:rPr>
          <w:rFonts w:ascii="Calibri" w:hAnsi="Calibri" w:cs="Calibri"/>
          <w:sz w:val="24"/>
          <w:szCs w:val="24"/>
        </w:rPr>
        <w:t xml:space="preserve">Portage la Prairie is a dynamic community of 21,000 including our urban and rural population, </w:t>
      </w:r>
      <w:r w:rsidRPr="009467ED">
        <w:rPr>
          <w:rFonts w:ascii="Calibri" w:hAnsi="Calibri" w:cs="Calibri"/>
          <w:spacing w:val="-3"/>
          <w:sz w:val="24"/>
          <w:szCs w:val="24"/>
          <w:lang w:val="en-GB"/>
        </w:rPr>
        <w:t>offering the quality of life of a smaller community with amenities of a major centre</w:t>
      </w:r>
      <w:r w:rsidRPr="009467ED">
        <w:rPr>
          <w:rFonts w:ascii="Calibri" w:hAnsi="Calibri" w:cs="Calibri"/>
          <w:sz w:val="24"/>
          <w:szCs w:val="24"/>
        </w:rPr>
        <w:t>. Bolstered by recent investment activity in excess of $1.2 billion and the creation of more than 500 new jobs which has inspired both commercial and residential development.</w:t>
      </w:r>
    </w:p>
    <w:p w14:paraId="471ABB7C" w14:textId="77777777" w:rsidR="009467ED" w:rsidRPr="009467ED" w:rsidRDefault="009467ED" w:rsidP="0019781C">
      <w:pPr>
        <w:jc w:val="both"/>
        <w:rPr>
          <w:sz w:val="24"/>
          <w:szCs w:val="24"/>
          <w:lang w:eastAsia="en-CA"/>
        </w:rPr>
      </w:pPr>
    </w:p>
    <w:p w14:paraId="46E39A96" w14:textId="0CD06714" w:rsidR="00D534A4" w:rsidRPr="009467ED" w:rsidRDefault="00D534A4" w:rsidP="0019781C">
      <w:pPr>
        <w:jc w:val="both"/>
        <w:rPr>
          <w:color w:val="000000"/>
          <w:sz w:val="24"/>
          <w:szCs w:val="24"/>
        </w:rPr>
      </w:pPr>
      <w:r w:rsidRPr="009467ED">
        <w:rPr>
          <w:i/>
          <w:sz w:val="24"/>
          <w:szCs w:val="24"/>
          <w:lang w:eastAsia="en-CA"/>
        </w:rPr>
        <w:t>We thank all applicants for applying; however, only those being considered for an interview will be contacted.</w:t>
      </w:r>
    </w:p>
    <w:sectPr w:rsidR="00D534A4" w:rsidRPr="009467ED">
      <w:headerReference w:type="default"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541741" w14:textId="77777777" w:rsidR="006A7D3F" w:rsidRDefault="006A7D3F" w:rsidP="006C31BF">
      <w:pPr>
        <w:spacing w:after="0" w:line="240" w:lineRule="auto"/>
      </w:pPr>
      <w:r>
        <w:separator/>
      </w:r>
    </w:p>
  </w:endnote>
  <w:endnote w:type="continuationSeparator" w:id="0">
    <w:p w14:paraId="313E1FB7" w14:textId="77777777" w:rsidR="006A7D3F" w:rsidRDefault="006A7D3F" w:rsidP="006C31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B6177B" w14:textId="6EEF0D16" w:rsidR="006C31BF" w:rsidRDefault="006A7D3F">
    <w:pPr>
      <w:pStyle w:val="Footer"/>
      <w:jc w:val="center"/>
    </w:pPr>
    <w:sdt>
      <w:sdtPr>
        <w:id w:val="1566609245"/>
        <w:docPartObj>
          <w:docPartGallery w:val="Page Numbers (Bottom of Page)"/>
          <w:docPartUnique/>
        </w:docPartObj>
      </w:sdtPr>
      <w:sdtEndPr>
        <w:rPr>
          <w:noProof/>
        </w:rPr>
      </w:sdtEndPr>
      <w:sdtContent>
        <w:r w:rsidR="006C31BF">
          <w:fldChar w:fldCharType="begin"/>
        </w:r>
        <w:r w:rsidR="006C31BF">
          <w:instrText xml:space="preserve"> PAGE   \* MERGEFORMAT </w:instrText>
        </w:r>
        <w:r w:rsidR="006C31BF">
          <w:fldChar w:fldCharType="separate"/>
        </w:r>
        <w:r w:rsidR="0004039E">
          <w:rPr>
            <w:noProof/>
          </w:rPr>
          <w:t>1</w:t>
        </w:r>
        <w:r w:rsidR="006C31BF">
          <w:rPr>
            <w:noProof/>
          </w:rPr>
          <w:fldChar w:fldCharType="end"/>
        </w:r>
      </w:sdtContent>
    </w:sdt>
    <w:r w:rsidR="00A80BFF">
      <w:rPr>
        <w:noProof/>
      </w:rPr>
      <w:t xml:space="preserve"> of </w:t>
    </w:r>
    <w:r w:rsidR="009467ED">
      <w:rPr>
        <w:noProof/>
      </w:rPr>
      <w:t>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047B97" w14:textId="77777777" w:rsidR="006A7D3F" w:rsidRDefault="006A7D3F" w:rsidP="006C31BF">
      <w:pPr>
        <w:spacing w:after="0" w:line="240" w:lineRule="auto"/>
      </w:pPr>
      <w:r>
        <w:separator/>
      </w:r>
    </w:p>
  </w:footnote>
  <w:footnote w:type="continuationSeparator" w:id="0">
    <w:p w14:paraId="7E6F3ADF" w14:textId="77777777" w:rsidR="006A7D3F" w:rsidRDefault="006A7D3F" w:rsidP="006C31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B294B1" w14:textId="4E54EBEE" w:rsidR="00A80BFF" w:rsidRDefault="00A80BFF" w:rsidP="00A80BFF">
    <w:pPr>
      <w:pStyle w:val="Header"/>
      <w:jc w:val="right"/>
    </w:pPr>
    <w:r>
      <w:rPr>
        <w:noProof/>
        <w:lang w:eastAsia="en-CA"/>
      </w:rPr>
      <w:drawing>
        <wp:inline distT="0" distB="0" distL="0" distR="0" wp14:anchorId="4EA1E259" wp14:editId="035E28EE">
          <wp:extent cx="2066925" cy="914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6925" cy="91440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05299"/>
    <w:multiLevelType w:val="multilevel"/>
    <w:tmpl w:val="F70E5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81449"/>
    <w:multiLevelType w:val="multilevel"/>
    <w:tmpl w:val="BA90A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8F502B"/>
    <w:multiLevelType w:val="hybridMultilevel"/>
    <w:tmpl w:val="AC7237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E4F7A5F"/>
    <w:multiLevelType w:val="hybridMultilevel"/>
    <w:tmpl w:val="CDC494D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0MDczM7WwNLUwMzJX0lEKTi0uzszPAykwrAUAm+lYnywAAAA="/>
  </w:docVars>
  <w:rsids>
    <w:rsidRoot w:val="00972D5F"/>
    <w:rsid w:val="0004039E"/>
    <w:rsid w:val="000A2E50"/>
    <w:rsid w:val="000D569B"/>
    <w:rsid w:val="00124BEC"/>
    <w:rsid w:val="00137621"/>
    <w:rsid w:val="00146A0A"/>
    <w:rsid w:val="0019781C"/>
    <w:rsid w:val="001B6663"/>
    <w:rsid w:val="00204259"/>
    <w:rsid w:val="002C2087"/>
    <w:rsid w:val="00460C7C"/>
    <w:rsid w:val="005B1561"/>
    <w:rsid w:val="006232EF"/>
    <w:rsid w:val="006A7D3F"/>
    <w:rsid w:val="006C31BF"/>
    <w:rsid w:val="00774C6F"/>
    <w:rsid w:val="007C67B4"/>
    <w:rsid w:val="00840447"/>
    <w:rsid w:val="0092680B"/>
    <w:rsid w:val="009467ED"/>
    <w:rsid w:val="00972D5F"/>
    <w:rsid w:val="009E029D"/>
    <w:rsid w:val="00A80BFF"/>
    <w:rsid w:val="00BA76A4"/>
    <w:rsid w:val="00D51E3E"/>
    <w:rsid w:val="00D534A4"/>
    <w:rsid w:val="00E00A21"/>
    <w:rsid w:val="00FF449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E7833E"/>
  <w15:docId w15:val="{FE14AF21-C9F3-4CAB-A560-1BE03257A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C31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2D5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2D5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72D5F"/>
    <w:pPr>
      <w:ind w:left="720"/>
      <w:contextualSpacing/>
    </w:pPr>
  </w:style>
  <w:style w:type="paragraph" w:styleId="NormalWeb">
    <w:name w:val="Normal (Web)"/>
    <w:basedOn w:val="Normal"/>
    <w:uiPriority w:val="99"/>
    <w:semiHidden/>
    <w:unhideWhenUsed/>
    <w:rsid w:val="00460C7C"/>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1Char">
    <w:name w:val="Heading 1 Char"/>
    <w:basedOn w:val="DefaultParagraphFont"/>
    <w:link w:val="Heading1"/>
    <w:uiPriority w:val="9"/>
    <w:rsid w:val="006C31BF"/>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6C31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31BF"/>
  </w:style>
  <w:style w:type="paragraph" w:styleId="Footer">
    <w:name w:val="footer"/>
    <w:basedOn w:val="Normal"/>
    <w:link w:val="FooterChar"/>
    <w:uiPriority w:val="99"/>
    <w:unhideWhenUsed/>
    <w:rsid w:val="006C31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31BF"/>
  </w:style>
  <w:style w:type="character" w:styleId="Hyperlink">
    <w:name w:val="Hyperlink"/>
    <w:basedOn w:val="DefaultParagraphFont"/>
    <w:uiPriority w:val="99"/>
    <w:unhideWhenUsed/>
    <w:rsid w:val="00137621"/>
    <w:rPr>
      <w:color w:val="0000FF"/>
      <w:u w:val="single"/>
    </w:rPr>
  </w:style>
  <w:style w:type="character" w:customStyle="1" w:styleId="apple-converted-space">
    <w:name w:val="apple-converted-space"/>
    <w:basedOn w:val="DefaultParagraphFont"/>
    <w:rsid w:val="00137621"/>
  </w:style>
  <w:style w:type="paragraph" w:styleId="BalloonText">
    <w:name w:val="Balloon Text"/>
    <w:basedOn w:val="Normal"/>
    <w:link w:val="BalloonTextChar"/>
    <w:uiPriority w:val="99"/>
    <w:semiHidden/>
    <w:unhideWhenUsed/>
    <w:rsid w:val="00D534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34A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1875251">
      <w:bodyDiv w:val="1"/>
      <w:marLeft w:val="0"/>
      <w:marRight w:val="0"/>
      <w:marTop w:val="0"/>
      <w:marBottom w:val="0"/>
      <w:divBdr>
        <w:top w:val="none" w:sz="0" w:space="0" w:color="auto"/>
        <w:left w:val="none" w:sz="0" w:space="0" w:color="auto"/>
        <w:bottom w:val="none" w:sz="0" w:space="0" w:color="auto"/>
        <w:right w:val="none" w:sz="0" w:space="0" w:color="auto"/>
      </w:divBdr>
    </w:div>
    <w:div w:id="810100009">
      <w:bodyDiv w:val="1"/>
      <w:marLeft w:val="0"/>
      <w:marRight w:val="0"/>
      <w:marTop w:val="0"/>
      <w:marBottom w:val="0"/>
      <w:divBdr>
        <w:top w:val="none" w:sz="0" w:space="0" w:color="auto"/>
        <w:left w:val="none" w:sz="0" w:space="0" w:color="auto"/>
        <w:bottom w:val="none" w:sz="0" w:space="0" w:color="auto"/>
        <w:right w:val="none" w:sz="0" w:space="0" w:color="auto"/>
      </w:divBdr>
    </w:div>
    <w:div w:id="1416903239">
      <w:bodyDiv w:val="1"/>
      <w:marLeft w:val="0"/>
      <w:marRight w:val="0"/>
      <w:marTop w:val="0"/>
      <w:marBottom w:val="0"/>
      <w:divBdr>
        <w:top w:val="none" w:sz="0" w:space="0" w:color="auto"/>
        <w:left w:val="none" w:sz="0" w:space="0" w:color="auto"/>
        <w:bottom w:val="none" w:sz="0" w:space="0" w:color="auto"/>
        <w:right w:val="none" w:sz="0" w:space="0" w:color="auto"/>
      </w:divBdr>
    </w:div>
    <w:div w:id="1631864193">
      <w:bodyDiv w:val="1"/>
      <w:marLeft w:val="0"/>
      <w:marRight w:val="0"/>
      <w:marTop w:val="0"/>
      <w:marBottom w:val="0"/>
      <w:divBdr>
        <w:top w:val="none" w:sz="0" w:space="0" w:color="auto"/>
        <w:left w:val="none" w:sz="0" w:space="0" w:color="auto"/>
        <w:bottom w:val="none" w:sz="0" w:space="0" w:color="auto"/>
        <w:right w:val="none" w:sz="0" w:space="0" w:color="auto"/>
      </w:divBdr>
    </w:div>
    <w:div w:id="1807045988">
      <w:bodyDiv w:val="1"/>
      <w:marLeft w:val="0"/>
      <w:marRight w:val="0"/>
      <w:marTop w:val="0"/>
      <w:marBottom w:val="0"/>
      <w:divBdr>
        <w:top w:val="none" w:sz="0" w:space="0" w:color="auto"/>
        <w:left w:val="none" w:sz="0" w:space="0" w:color="auto"/>
        <w:bottom w:val="none" w:sz="0" w:space="0" w:color="auto"/>
        <w:right w:val="none" w:sz="0" w:space="0" w:color="auto"/>
      </w:divBdr>
    </w:div>
    <w:div w:id="2064021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HR@city-plap.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139FA91504DC438AC43381E4E61317" ma:contentTypeVersion="2" ma:contentTypeDescription="Create a new document." ma:contentTypeScope="" ma:versionID="abf5d4a911fb0ca93b26d56c66e40f4c">
  <xsd:schema xmlns:xsd="http://www.w3.org/2001/XMLSchema" xmlns:xs="http://www.w3.org/2001/XMLSchema" xmlns:p="http://schemas.microsoft.com/office/2006/metadata/properties" xmlns:ns2="4f1beb31-fa4e-43f2-8832-00095df192bd" targetNamespace="http://schemas.microsoft.com/office/2006/metadata/properties" ma:root="true" ma:fieldsID="6a1c96a75e057435977fa938e74a89d0" ns2:_="">
    <xsd:import namespace="4f1beb31-fa4e-43f2-8832-00095df192bd"/>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1beb31-fa4e-43f2-8832-00095df192b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2F0F61-4581-4BDD-A349-E1135FD810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1CF740-02C8-47A9-8F4A-40EEFB409A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1beb31-fa4e-43f2-8832-00095df19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1FE4A7-C648-4179-A228-74CC952872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37</Words>
  <Characters>477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ée Lemoine</dc:creator>
  <cp:lastModifiedBy>Glenboro Community Development</cp:lastModifiedBy>
  <cp:revision>2</cp:revision>
  <cp:lastPrinted>2016-10-03T18:44:00Z</cp:lastPrinted>
  <dcterms:created xsi:type="dcterms:W3CDTF">2019-06-13T13:55:00Z</dcterms:created>
  <dcterms:modified xsi:type="dcterms:W3CDTF">2019-06-1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139FA91504DC438AC43381E4E61317</vt:lpwstr>
  </property>
</Properties>
</file>